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1954"/>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1954"/>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95559" cy="5495559"/>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95559" cy="5495559"/>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41771"/>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41771"/>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7641771"/>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 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r>
        <w:t xml:space="preserve"> </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r>
        <w:t xml:space="preserve"> </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r>
        <w:t xml:space="preserve"> </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t xml:space="preserve"> </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r>
        <w:t xml:space="preserve"> </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r>
        <w:t xml:space="preserve"> </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r>
        <w:t xml:space="preserve"> </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r>
        <w:t xml:space="preserve"> </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r>
        <w:t xml:space="preserve"> </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r>
        <w:t xml:space="preserve"> </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6feb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